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A09BB" w14:textId="561BEDF0" w:rsidR="0045663A" w:rsidRPr="00FC626C" w:rsidRDefault="0045663A" w:rsidP="002B3886">
      <w:pPr>
        <w:jc w:val="center"/>
        <w:rPr>
          <w:rFonts w:ascii="Times New Roman" w:hAnsi="Times New Roman" w:cs="Times New Roman"/>
        </w:rPr>
      </w:pPr>
      <w:r w:rsidRPr="00FC626C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0883E4EF" wp14:editId="0FE26850">
            <wp:extent cx="2385391" cy="789669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FullName_Horizontal_TwoColo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5391" cy="789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CB3BF" w14:textId="77777777" w:rsidR="0045663A" w:rsidRPr="00FC626C" w:rsidRDefault="0045663A" w:rsidP="002B3886">
      <w:pPr>
        <w:jc w:val="center"/>
        <w:rPr>
          <w:rFonts w:ascii="Times New Roman" w:hAnsi="Times New Roman" w:cs="Times New Roman"/>
          <w:b/>
        </w:rPr>
      </w:pPr>
    </w:p>
    <w:p w14:paraId="24448EE8" w14:textId="2FB08990" w:rsidR="00C92576" w:rsidRPr="00FC626C" w:rsidRDefault="00A24BBB" w:rsidP="002B3886">
      <w:pPr>
        <w:jc w:val="center"/>
        <w:rPr>
          <w:rFonts w:ascii="Times New Roman" w:hAnsi="Times New Roman" w:cs="Times New Roman"/>
          <w:b/>
          <w:sz w:val="48"/>
          <w:szCs w:val="48"/>
        </w:rPr>
      </w:pPr>
      <w:r w:rsidRPr="00FC626C">
        <w:rPr>
          <w:rFonts w:ascii="Times New Roman" w:hAnsi="Times New Roman" w:cs="Times New Roman"/>
          <w:b/>
          <w:sz w:val="48"/>
          <w:szCs w:val="48"/>
        </w:rPr>
        <w:t xml:space="preserve">MEEM </w:t>
      </w:r>
      <w:r w:rsidR="00FC626C" w:rsidRPr="00FC626C">
        <w:rPr>
          <w:rFonts w:ascii="Times New Roman" w:hAnsi="Times New Roman" w:cs="Times New Roman"/>
          <w:b/>
          <w:sz w:val="48"/>
          <w:szCs w:val="48"/>
        </w:rPr>
        <w:t>5812</w:t>
      </w:r>
      <w:r w:rsidR="00F13B2E" w:rsidRPr="00FC626C">
        <w:rPr>
          <w:rFonts w:ascii="Times New Roman" w:hAnsi="Times New Roman" w:cs="Times New Roman"/>
          <w:b/>
          <w:sz w:val="48"/>
          <w:szCs w:val="48"/>
        </w:rPr>
        <w:t xml:space="preserve">: </w:t>
      </w:r>
      <w:r w:rsidRPr="00FC626C">
        <w:rPr>
          <w:rFonts w:ascii="Times New Roman" w:hAnsi="Times New Roman" w:cs="Times New Roman"/>
          <w:b/>
          <w:sz w:val="48"/>
          <w:szCs w:val="48"/>
        </w:rPr>
        <w:t>Auto</w:t>
      </w:r>
      <w:r w:rsidR="00FC626C" w:rsidRPr="00FC626C">
        <w:rPr>
          <w:rFonts w:ascii="Times New Roman" w:hAnsi="Times New Roman" w:cs="Times New Roman"/>
          <w:b/>
          <w:sz w:val="48"/>
          <w:szCs w:val="48"/>
        </w:rPr>
        <w:t>motive Control Systems</w:t>
      </w:r>
    </w:p>
    <w:p w14:paraId="0C875297" w14:textId="77777777" w:rsidR="00C92576" w:rsidRPr="00FC626C" w:rsidRDefault="00C92576" w:rsidP="002B3886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2B72AAB5" w14:textId="554DEE69" w:rsidR="005F7478" w:rsidRPr="00FC626C" w:rsidRDefault="002D60B1" w:rsidP="002B3886">
      <w:pPr>
        <w:jc w:val="center"/>
        <w:rPr>
          <w:rFonts w:ascii="Times New Roman" w:hAnsi="Times New Roman" w:cs="Times New Roman"/>
          <w:b/>
          <w:sz w:val="48"/>
          <w:szCs w:val="48"/>
        </w:rPr>
      </w:pPr>
      <w:r w:rsidRPr="00FC626C">
        <w:rPr>
          <w:rFonts w:ascii="Times New Roman" w:hAnsi="Times New Roman" w:cs="Times New Roman"/>
          <w:b/>
          <w:sz w:val="48"/>
          <w:szCs w:val="48"/>
        </w:rPr>
        <w:t>Spring</w:t>
      </w:r>
      <w:r w:rsidR="00A24BBB" w:rsidRPr="00FC626C">
        <w:rPr>
          <w:rFonts w:ascii="Times New Roman" w:hAnsi="Times New Roman" w:cs="Times New Roman"/>
          <w:b/>
          <w:sz w:val="48"/>
          <w:szCs w:val="48"/>
        </w:rPr>
        <w:t>, 202</w:t>
      </w:r>
      <w:r w:rsidRPr="00FC626C">
        <w:rPr>
          <w:rFonts w:ascii="Times New Roman" w:hAnsi="Times New Roman" w:cs="Times New Roman"/>
          <w:b/>
          <w:sz w:val="48"/>
          <w:szCs w:val="48"/>
        </w:rPr>
        <w:t>3</w:t>
      </w:r>
    </w:p>
    <w:p w14:paraId="157345FA" w14:textId="61CF9B60" w:rsidR="005F7478" w:rsidRPr="00FC626C" w:rsidRDefault="005F7478" w:rsidP="002B3886">
      <w:pPr>
        <w:jc w:val="center"/>
        <w:rPr>
          <w:rFonts w:ascii="Times New Roman" w:hAnsi="Times New Roman" w:cs="Times New Roman"/>
          <w:b/>
        </w:rPr>
      </w:pPr>
    </w:p>
    <w:p w14:paraId="1A45B102" w14:textId="7EA44B8D" w:rsidR="005F7478" w:rsidRPr="00FC626C" w:rsidRDefault="005F7478" w:rsidP="002B3886">
      <w:pPr>
        <w:jc w:val="center"/>
        <w:rPr>
          <w:rFonts w:ascii="Times New Roman" w:hAnsi="Times New Roman" w:cs="Times New Roman"/>
          <w:b/>
        </w:rPr>
      </w:pPr>
    </w:p>
    <w:p w14:paraId="7FF366C6" w14:textId="37BAA467" w:rsidR="005F7478" w:rsidRPr="00FC626C" w:rsidRDefault="005F7478" w:rsidP="002B3886">
      <w:pPr>
        <w:jc w:val="center"/>
        <w:rPr>
          <w:rFonts w:ascii="Times New Roman" w:hAnsi="Times New Roman" w:cs="Times New Roman"/>
          <w:b/>
        </w:rPr>
      </w:pPr>
    </w:p>
    <w:p w14:paraId="2E972DE2" w14:textId="08B1F040" w:rsidR="009C4A7D" w:rsidRPr="00FC626C" w:rsidRDefault="00FC626C" w:rsidP="002B3886">
      <w:pPr>
        <w:jc w:val="center"/>
        <w:rPr>
          <w:rFonts w:ascii="Times New Roman" w:hAnsi="Times New Roman" w:cs="Times New Roman"/>
          <w:color w:val="000000"/>
          <w:sz w:val="48"/>
          <w:szCs w:val="48"/>
        </w:rPr>
      </w:pPr>
      <w:r w:rsidRPr="00FC626C">
        <w:rPr>
          <w:rFonts w:ascii="Times New Roman" w:hAnsi="Times New Roman" w:cs="Times New Roman"/>
          <w:b/>
          <w:sz w:val="48"/>
          <w:szCs w:val="48"/>
        </w:rPr>
        <w:t>Project</w:t>
      </w:r>
      <w:r w:rsidR="00ED6EFA" w:rsidRPr="00FC626C">
        <w:rPr>
          <w:rFonts w:ascii="Times New Roman" w:hAnsi="Times New Roman" w:cs="Times New Roman"/>
          <w:b/>
          <w:sz w:val="48"/>
          <w:szCs w:val="48"/>
        </w:rPr>
        <w:t xml:space="preserve"> </w:t>
      </w:r>
      <w:r w:rsidRPr="00FC626C">
        <w:rPr>
          <w:rFonts w:ascii="Times New Roman" w:hAnsi="Times New Roman" w:cs="Times New Roman"/>
          <w:b/>
          <w:sz w:val="48"/>
          <w:szCs w:val="48"/>
        </w:rPr>
        <w:t>–</w:t>
      </w:r>
      <w:r w:rsidR="0065019A" w:rsidRPr="00FC626C">
        <w:rPr>
          <w:rFonts w:ascii="Times New Roman" w:hAnsi="Times New Roman" w:cs="Times New Roman"/>
          <w:b/>
          <w:sz w:val="48"/>
          <w:szCs w:val="48"/>
        </w:rPr>
        <w:t xml:space="preserve"> </w:t>
      </w:r>
      <w:r w:rsidR="008C6E1D">
        <w:rPr>
          <w:rFonts w:ascii="Times New Roman" w:hAnsi="Times New Roman" w:cs="Times New Roman"/>
          <w:b/>
          <w:sz w:val="48"/>
          <w:szCs w:val="48"/>
        </w:rPr>
        <w:t>5</w:t>
      </w:r>
    </w:p>
    <w:p w14:paraId="6B1CB3F1" w14:textId="17A43F3C" w:rsidR="00FC626C" w:rsidRPr="00FC626C" w:rsidRDefault="008C6E1D" w:rsidP="002B3886">
      <w:pPr>
        <w:jc w:val="center"/>
        <w:rPr>
          <w:rFonts w:ascii="Times New Roman" w:hAnsi="Times New Roman" w:cs="Times New Roman"/>
          <w:b/>
          <w:bCs/>
          <w:color w:val="000000"/>
          <w:sz w:val="48"/>
          <w:szCs w:val="48"/>
        </w:rPr>
      </w:pPr>
      <w:r>
        <w:rPr>
          <w:rFonts w:ascii="Times New Roman" w:hAnsi="Times New Roman" w:cs="Times New Roman"/>
          <w:b/>
          <w:bCs/>
          <w:color w:val="000000"/>
          <w:sz w:val="48"/>
          <w:szCs w:val="48"/>
        </w:rPr>
        <w:t xml:space="preserve">Rule Based Antilock Brakes </w:t>
      </w:r>
    </w:p>
    <w:p w14:paraId="421DA71E" w14:textId="1B9D95AE" w:rsidR="00FC626C" w:rsidRPr="00FC626C" w:rsidRDefault="00FC626C" w:rsidP="002B3886">
      <w:pPr>
        <w:jc w:val="center"/>
        <w:rPr>
          <w:rFonts w:ascii="Times New Roman" w:hAnsi="Times New Roman" w:cs="Times New Roman"/>
          <w:b/>
          <w:sz w:val="48"/>
          <w:szCs w:val="48"/>
        </w:rPr>
      </w:pPr>
    </w:p>
    <w:p w14:paraId="09FC0C08" w14:textId="333E12B6" w:rsidR="0079108C" w:rsidRPr="00FC626C" w:rsidRDefault="0079108C" w:rsidP="002B3886">
      <w:pPr>
        <w:jc w:val="center"/>
        <w:rPr>
          <w:rFonts w:ascii="Times New Roman" w:hAnsi="Times New Roman" w:cs="Times New Roman"/>
          <w:b/>
          <w:sz w:val="48"/>
          <w:szCs w:val="48"/>
        </w:rPr>
      </w:pPr>
    </w:p>
    <w:p w14:paraId="7E6136CD" w14:textId="138FCEC5" w:rsidR="00FC626C" w:rsidRPr="00FC626C" w:rsidRDefault="00FC626C" w:rsidP="002B3886">
      <w:pPr>
        <w:jc w:val="center"/>
        <w:rPr>
          <w:rFonts w:ascii="Times New Roman" w:hAnsi="Times New Roman" w:cs="Times New Roman"/>
          <w:b/>
          <w:sz w:val="48"/>
          <w:szCs w:val="48"/>
        </w:rPr>
      </w:pPr>
    </w:p>
    <w:p w14:paraId="3EB5719A" w14:textId="0EFC2586" w:rsidR="00FC626C" w:rsidRPr="00FC626C" w:rsidRDefault="007C29E5" w:rsidP="002B3886">
      <w:pPr>
        <w:jc w:val="center"/>
        <w:rPr>
          <w:rFonts w:ascii="Times New Roman" w:hAnsi="Times New Roman" w:cs="Times New Roman"/>
          <w:b/>
          <w:sz w:val="48"/>
          <w:szCs w:val="48"/>
        </w:rPr>
      </w:pPr>
      <w:r>
        <w:rPr>
          <w:rFonts w:ascii="Times New Roman" w:hAnsi="Times New Roman" w:cs="Times New Roman"/>
          <w:b/>
          <w:noProof/>
          <w:sz w:val="48"/>
          <w:szCs w:val="48"/>
        </w:rPr>
        <w:drawing>
          <wp:anchor distT="0" distB="0" distL="114300" distR="114300" simplePos="0" relativeHeight="251658240" behindDoc="1" locked="0" layoutInCell="1" allowOverlap="1" wp14:anchorId="76B8F3A7" wp14:editId="6A10810F">
            <wp:simplePos x="0" y="0"/>
            <wp:positionH relativeFrom="column">
              <wp:posOffset>4582860</wp:posOffset>
            </wp:positionH>
            <wp:positionV relativeFrom="paragraph">
              <wp:posOffset>282873</wp:posOffset>
            </wp:positionV>
            <wp:extent cx="1875082" cy="2817551"/>
            <wp:effectExtent l="133350" t="114300" r="144780" b="173355"/>
            <wp:wrapNone/>
            <wp:docPr id="2" name="Picture 2" descr="A person wearing a suit and ti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erson wearing a suit and tie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5082" cy="281755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16EB07" w14:textId="5BF0A236" w:rsidR="007C29E5" w:rsidRDefault="007C29E5" w:rsidP="002B3886">
      <w:pPr>
        <w:jc w:val="center"/>
        <w:rPr>
          <w:rFonts w:ascii="Times New Roman" w:hAnsi="Times New Roman" w:cs="Times New Roman"/>
          <w:b/>
          <w:sz w:val="48"/>
          <w:szCs w:val="48"/>
        </w:rPr>
      </w:pPr>
    </w:p>
    <w:p w14:paraId="63E81DEA" w14:textId="428B0F31" w:rsidR="00C92576" w:rsidRPr="00FC626C" w:rsidRDefault="00C92576" w:rsidP="002B3886">
      <w:pPr>
        <w:jc w:val="center"/>
        <w:rPr>
          <w:rFonts w:ascii="Times New Roman" w:hAnsi="Times New Roman" w:cs="Times New Roman"/>
          <w:b/>
          <w:sz w:val="48"/>
          <w:szCs w:val="48"/>
        </w:rPr>
      </w:pPr>
      <w:r w:rsidRPr="00FC626C">
        <w:rPr>
          <w:rFonts w:ascii="Times New Roman" w:hAnsi="Times New Roman" w:cs="Times New Roman"/>
          <w:b/>
          <w:sz w:val="48"/>
          <w:szCs w:val="48"/>
        </w:rPr>
        <w:t>By</w:t>
      </w:r>
    </w:p>
    <w:p w14:paraId="26751710" w14:textId="0E4EB8CE" w:rsidR="00C92576" w:rsidRPr="00FC626C" w:rsidRDefault="00D73BB4" w:rsidP="002B3886">
      <w:pPr>
        <w:jc w:val="center"/>
        <w:rPr>
          <w:rFonts w:ascii="Times New Roman" w:hAnsi="Times New Roman" w:cs="Times New Roman"/>
          <w:b/>
          <w:sz w:val="48"/>
          <w:szCs w:val="48"/>
        </w:rPr>
      </w:pPr>
      <w:r w:rsidRPr="00FC626C">
        <w:rPr>
          <w:rFonts w:ascii="Times New Roman" w:hAnsi="Times New Roman" w:cs="Times New Roman"/>
          <w:b/>
          <w:sz w:val="48"/>
          <w:szCs w:val="48"/>
        </w:rPr>
        <w:t>Prajwal Gawali</w:t>
      </w:r>
    </w:p>
    <w:p w14:paraId="6040DCA8" w14:textId="77777777" w:rsidR="008C6E1D" w:rsidRDefault="008C6E1D" w:rsidP="008C6E1D">
      <w:pPr>
        <w:autoSpaceDE w:val="0"/>
        <w:autoSpaceDN w:val="0"/>
        <w:adjustRightInd w:val="0"/>
        <w:spacing w:after="0" w:line="240" w:lineRule="auto"/>
      </w:pPr>
    </w:p>
    <w:p w14:paraId="69DF701B" w14:textId="095BEC54" w:rsidR="008C6E1D" w:rsidRDefault="008C6E1D" w:rsidP="008C6E1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  <w:r w:rsidRPr="008C6E1D">
        <w:rPr>
          <w:rFonts w:ascii="Times New Roman" w:hAnsi="Times New Roman" w:cs="Times New Roman"/>
          <w:color w:val="000000"/>
          <w:sz w:val="23"/>
          <w:szCs w:val="23"/>
          <w:lang w:val="en-IN"/>
        </w:rPr>
        <w:lastRenderedPageBreak/>
        <w:t xml:space="preserve">1. Plots showing your controller’s performance. The plot generated by the simulation with the three subplots is what I want here. Note that you should generate 2 plots (one for each road condition) for each of the 3 controllers (a total of 6 plots). </w:t>
      </w:r>
    </w:p>
    <w:p w14:paraId="4E14EC3A" w14:textId="708399FC" w:rsidR="008C6E1D" w:rsidRDefault="00993AC6" w:rsidP="008C6E1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 xml:space="preserve">Ans. </w:t>
      </w:r>
      <w:r w:rsidR="007E683B">
        <w:rPr>
          <w:rFonts w:ascii="Times New Roman" w:hAnsi="Times New Roman" w:cs="Times New Roman"/>
          <w:color w:val="000000"/>
          <w:sz w:val="23"/>
          <w:szCs w:val="23"/>
          <w:lang w:val="en-IN"/>
        </w:rPr>
        <w:t>The plots showing controller’s performance are as follows:</w:t>
      </w:r>
    </w:p>
    <w:p w14:paraId="03B75BFA" w14:textId="77777777" w:rsidR="00890F5A" w:rsidRDefault="00890F5A" w:rsidP="008C6E1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</w:p>
    <w:p w14:paraId="73F6B0F0" w14:textId="2C502A03" w:rsidR="007E683B" w:rsidRDefault="007E683B" w:rsidP="008C6E1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  <w:r w:rsidRPr="00890F5A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>I. Dry Surface Controller:</w:t>
      </w:r>
    </w:p>
    <w:p w14:paraId="1A6884AB" w14:textId="77777777" w:rsidR="00890F5A" w:rsidRPr="00890F5A" w:rsidRDefault="00890F5A" w:rsidP="008C6E1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5773E475" w14:textId="3EAE4526" w:rsidR="007E683B" w:rsidRDefault="007E683B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  <w:r>
        <w:rPr>
          <w:rFonts w:ascii="Times New Roman" w:hAnsi="Times New Roman" w:cs="Times New Roman"/>
          <w:noProof/>
          <w:color w:val="000000"/>
          <w:sz w:val="23"/>
          <w:szCs w:val="23"/>
          <w:lang w:val="en-IN"/>
        </w:rPr>
        <w:drawing>
          <wp:inline distT="0" distB="0" distL="0" distR="0" wp14:anchorId="0D75D8B4" wp14:editId="2E8BDD5F">
            <wp:extent cx="4998720" cy="2980481"/>
            <wp:effectExtent l="19050" t="19050" r="11430" b="10795"/>
            <wp:docPr id="7" name="Picture 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69" t="3866" r="7302" b="5634"/>
                    <a:stretch/>
                  </pic:blipFill>
                  <pic:spPr bwMode="auto">
                    <a:xfrm>
                      <a:off x="0" y="0"/>
                      <a:ext cx="5000236" cy="2981385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br/>
      </w:r>
      <w:r w:rsidRPr="007E683B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>Figure 1: Adhesion Coefficient vs Time plot for Dry Surface</w:t>
      </w:r>
    </w:p>
    <w:p w14:paraId="3E9F9680" w14:textId="77777777" w:rsidR="007E683B" w:rsidRDefault="007E683B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0B398233" w14:textId="2D2B95E8" w:rsidR="007E683B" w:rsidRDefault="007E683B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  <w:r>
        <w:rPr>
          <w:rFonts w:ascii="Times New Roman" w:hAnsi="Times New Roman" w:cs="Times New Roman"/>
          <w:noProof/>
          <w:color w:val="000000"/>
          <w:sz w:val="23"/>
          <w:szCs w:val="23"/>
          <w:u w:val="single"/>
          <w:lang w:val="en-IN"/>
        </w:rPr>
        <w:drawing>
          <wp:inline distT="0" distB="0" distL="0" distR="0" wp14:anchorId="691AE7EB" wp14:editId="41E46A57">
            <wp:extent cx="5022163" cy="2986269"/>
            <wp:effectExtent l="19050" t="19050" r="26670" b="24130"/>
            <wp:docPr id="13" name="Picture 13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 with medium confidenc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85" t="4217" r="7498" b="5114"/>
                    <a:stretch/>
                  </pic:blipFill>
                  <pic:spPr bwMode="auto">
                    <a:xfrm>
                      <a:off x="0" y="0"/>
                      <a:ext cx="5023400" cy="2987005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br/>
      </w:r>
      <w:r w:rsidRPr="007E683B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Figure </w:t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>2</w:t>
      </w:r>
      <w:r w:rsidRPr="007E683B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: </w:t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>Vehicle Simulation with ABS for Dry Surface</w:t>
      </w:r>
    </w:p>
    <w:p w14:paraId="7C22B7EC" w14:textId="733ECED3" w:rsidR="007E683B" w:rsidRDefault="007E683B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  <w:r>
        <w:rPr>
          <w:rFonts w:ascii="Times New Roman" w:hAnsi="Times New Roman" w:cs="Times New Roman"/>
          <w:noProof/>
          <w:color w:val="000000"/>
          <w:sz w:val="23"/>
          <w:szCs w:val="23"/>
          <w:u w:val="single"/>
          <w:lang w:val="en-IN"/>
        </w:rPr>
        <w:lastRenderedPageBreak/>
        <w:drawing>
          <wp:inline distT="0" distB="0" distL="0" distR="0" wp14:anchorId="261FDB7C" wp14:editId="1F6F2CB2">
            <wp:extent cx="4958594" cy="2980481"/>
            <wp:effectExtent l="19050" t="19050" r="13970" b="10795"/>
            <wp:docPr id="14" name="Picture 14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&#10;&#10;Description automatically generated with low confidenc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64" t="4392" r="7790" b="5116"/>
                    <a:stretch/>
                  </pic:blipFill>
                  <pic:spPr bwMode="auto">
                    <a:xfrm>
                      <a:off x="0" y="0"/>
                      <a:ext cx="4959699" cy="2981145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br/>
      </w:r>
      <w:r w:rsidRPr="007E683B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Figure </w:t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>3</w:t>
      </w:r>
      <w:r w:rsidRPr="007E683B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: Adhesion Coefficient vs Time plot for </w:t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>Wet</w:t>
      </w:r>
      <w:r w:rsidRPr="007E683B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 Surface</w:t>
      </w:r>
    </w:p>
    <w:p w14:paraId="4B9167F7" w14:textId="244E5D8D" w:rsidR="007E683B" w:rsidRDefault="007E683B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6D67B67F" w14:textId="77777777" w:rsidR="007E683B" w:rsidRDefault="007E683B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4F627C6C" w14:textId="4D1FC775" w:rsidR="007E683B" w:rsidRDefault="007E683B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  <w:r>
        <w:rPr>
          <w:rFonts w:ascii="Times New Roman" w:hAnsi="Times New Roman" w:cs="Times New Roman"/>
          <w:noProof/>
          <w:color w:val="000000"/>
          <w:sz w:val="23"/>
          <w:szCs w:val="23"/>
          <w:u w:val="single"/>
          <w:lang w:val="en-IN"/>
        </w:rPr>
        <w:drawing>
          <wp:inline distT="0" distB="0" distL="0" distR="0" wp14:anchorId="51FE82D5" wp14:editId="54675B98">
            <wp:extent cx="4987290" cy="3003630"/>
            <wp:effectExtent l="19050" t="19050" r="22860" b="25400"/>
            <wp:docPr id="20" name="Picture 2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&#10;&#10;Description automatically generated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71" t="4042" r="7595" b="4758"/>
                    <a:stretch/>
                  </pic:blipFill>
                  <pic:spPr bwMode="auto">
                    <a:xfrm>
                      <a:off x="0" y="0"/>
                      <a:ext cx="4988681" cy="3004468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br/>
      </w:r>
      <w:r w:rsidRPr="007E683B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Figure </w:t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>4</w:t>
      </w:r>
      <w:r w:rsidRPr="007E683B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: </w:t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Vehicle Simulation with ABS for </w:t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>Wet</w:t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 Surface</w:t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br/>
      </w:r>
    </w:p>
    <w:p w14:paraId="5733B895" w14:textId="763D073D" w:rsidR="00890F5A" w:rsidRDefault="00890F5A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1E4BAA92" w14:textId="57DB5CCF" w:rsidR="00890F5A" w:rsidRDefault="00890F5A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15844CC4" w14:textId="0F81AD55" w:rsidR="00890F5A" w:rsidRDefault="00890F5A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7CE35D35" w14:textId="397BB776" w:rsidR="00890F5A" w:rsidRDefault="00890F5A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5A39F16C" w14:textId="7BEFA7FA" w:rsidR="00890F5A" w:rsidRDefault="00890F5A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340C29AB" w14:textId="51A744BC" w:rsidR="00890F5A" w:rsidRDefault="00890F5A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1904C24E" w14:textId="669EF44A" w:rsidR="00890F5A" w:rsidRDefault="00890F5A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7B0E9F6F" w14:textId="332C00B0" w:rsidR="00890F5A" w:rsidRDefault="00890F5A" w:rsidP="00890F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lastRenderedPageBreak/>
        <w:t>II. Wet Surface Controller:</w:t>
      </w:r>
    </w:p>
    <w:p w14:paraId="3A233F06" w14:textId="77777777" w:rsidR="00890F5A" w:rsidRDefault="00890F5A" w:rsidP="00890F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2606E3C1" w14:textId="77777777" w:rsidR="00890F5A" w:rsidRDefault="00890F5A" w:rsidP="00890F5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  <w:r>
        <w:rPr>
          <w:rFonts w:ascii="Times New Roman" w:hAnsi="Times New Roman" w:cs="Times New Roman"/>
          <w:noProof/>
          <w:color w:val="000000"/>
          <w:sz w:val="23"/>
          <w:szCs w:val="23"/>
          <w:u w:val="single"/>
          <w:lang w:val="en-IN"/>
        </w:rPr>
        <w:drawing>
          <wp:inline distT="0" distB="0" distL="0" distR="0" wp14:anchorId="0E62C002" wp14:editId="6D3C08D7">
            <wp:extent cx="4981306" cy="3032567"/>
            <wp:effectExtent l="19050" t="19050" r="10160" b="15875"/>
            <wp:docPr id="21" name="Picture 2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graphical user interface&#10;&#10;Description automatically generated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62" t="3690" r="7302" b="4228"/>
                    <a:stretch/>
                  </pic:blipFill>
                  <pic:spPr bwMode="auto">
                    <a:xfrm>
                      <a:off x="0" y="0"/>
                      <a:ext cx="4982873" cy="3033521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br/>
      </w:r>
      <w:r w:rsidRPr="007E683B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Figure </w:t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>5</w:t>
      </w:r>
      <w:r w:rsidRPr="007E683B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: Adhesion Coefficient vs Time plot for </w:t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>Dry</w:t>
      </w:r>
      <w:r w:rsidRPr="007E683B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 Surface</w:t>
      </w:r>
    </w:p>
    <w:p w14:paraId="78D7E29D" w14:textId="4489F10F" w:rsidR="00890F5A" w:rsidRDefault="00890F5A" w:rsidP="00890F5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7AF1998C" w14:textId="77777777" w:rsidR="00890F5A" w:rsidRDefault="00890F5A" w:rsidP="00890F5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45CE19C8" w14:textId="60FC27A6" w:rsidR="00890F5A" w:rsidRDefault="00890F5A" w:rsidP="00890F5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  <w:r>
        <w:rPr>
          <w:rFonts w:ascii="Times New Roman" w:hAnsi="Times New Roman" w:cs="Times New Roman"/>
          <w:noProof/>
          <w:color w:val="000000"/>
          <w:sz w:val="23"/>
          <w:szCs w:val="23"/>
          <w:u w:val="single"/>
          <w:lang w:val="en-IN"/>
        </w:rPr>
        <w:drawing>
          <wp:inline distT="0" distB="0" distL="0" distR="0" wp14:anchorId="1F4D72BB" wp14:editId="7D5A6903">
            <wp:extent cx="5050790" cy="3003631"/>
            <wp:effectExtent l="19050" t="19050" r="16510" b="25400"/>
            <wp:docPr id="22" name="Picture 22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&#10;&#10;Description automatically generated with low confidence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88" t="4217" r="7108" b="4582"/>
                    <a:stretch/>
                  </pic:blipFill>
                  <pic:spPr bwMode="auto">
                    <a:xfrm>
                      <a:off x="0" y="0"/>
                      <a:ext cx="5052312" cy="3004536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br/>
      </w:r>
      <w:r w:rsidRPr="007E683B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Figure </w:t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>6</w:t>
      </w:r>
      <w:r w:rsidRPr="007E683B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: </w:t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>Vehicle Simulation with ABS for</w:t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 Dry</w:t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 Surface</w:t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br/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br/>
      </w:r>
    </w:p>
    <w:p w14:paraId="0886357E" w14:textId="1FBEE191" w:rsidR="00890F5A" w:rsidRDefault="00890F5A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78E03364" w14:textId="4C207A9D" w:rsidR="00890F5A" w:rsidRDefault="00890F5A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150CB979" w14:textId="243401AB" w:rsidR="00890F5A" w:rsidRDefault="00890F5A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7A30C520" w14:textId="3C074BD2" w:rsidR="00890F5A" w:rsidRDefault="00890F5A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263E2CCB" w14:textId="7DEA0FCD" w:rsidR="00490BDF" w:rsidRDefault="00890F5A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  <w:r>
        <w:rPr>
          <w:rFonts w:ascii="Times New Roman" w:hAnsi="Times New Roman" w:cs="Times New Roman"/>
          <w:noProof/>
          <w:color w:val="000000"/>
          <w:sz w:val="23"/>
          <w:szCs w:val="23"/>
          <w:u w:val="single"/>
          <w:lang w:val="en-IN"/>
        </w:rPr>
        <w:lastRenderedPageBreak/>
        <w:drawing>
          <wp:inline distT="0" distB="0" distL="0" distR="0" wp14:anchorId="5D200893" wp14:editId="4A5139BE">
            <wp:extent cx="4987200" cy="2997843"/>
            <wp:effectExtent l="19050" t="19050" r="23495" b="12065"/>
            <wp:docPr id="23" name="Picture 23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hart&#10;&#10;Description automatically generated with medium confidence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61" t="3866" r="7204" b="5109"/>
                    <a:stretch/>
                  </pic:blipFill>
                  <pic:spPr bwMode="auto">
                    <a:xfrm>
                      <a:off x="0" y="0"/>
                      <a:ext cx="4988654" cy="2998717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br/>
      </w:r>
      <w:r w:rsidRPr="007E683B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Figure </w:t>
      </w:r>
      <w:r w:rsidR="00490BDF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>7</w:t>
      </w:r>
      <w:r w:rsidRPr="007E683B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: Adhesion Coefficient vs Time plot for </w:t>
      </w:r>
      <w:r w:rsidR="00490BDF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>Wet</w:t>
      </w:r>
      <w:r w:rsidRPr="007E683B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 Surface</w:t>
      </w:r>
    </w:p>
    <w:p w14:paraId="23A5D45C" w14:textId="77777777" w:rsidR="00490BDF" w:rsidRDefault="00490BDF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7EF4800A" w14:textId="63A55C9A" w:rsidR="00890F5A" w:rsidRDefault="00890F5A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br/>
      </w:r>
      <w:r w:rsidR="00490BDF">
        <w:rPr>
          <w:rFonts w:ascii="Times New Roman" w:hAnsi="Times New Roman" w:cs="Times New Roman"/>
          <w:noProof/>
          <w:color w:val="000000"/>
          <w:sz w:val="23"/>
          <w:szCs w:val="23"/>
          <w:u w:val="single"/>
          <w:lang w:val="en-IN"/>
        </w:rPr>
        <w:drawing>
          <wp:inline distT="0" distB="0" distL="0" distR="0" wp14:anchorId="06821A5B" wp14:editId="3E9B5067">
            <wp:extent cx="5022030" cy="3026779"/>
            <wp:effectExtent l="19050" t="19050" r="26670" b="21590"/>
            <wp:docPr id="24" name="Picture 2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Chart, line chart&#10;&#10;Description automatically generated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77" t="4041" r="7205" b="4056"/>
                    <a:stretch/>
                  </pic:blipFill>
                  <pic:spPr bwMode="auto">
                    <a:xfrm>
                      <a:off x="0" y="0"/>
                      <a:ext cx="5023381" cy="3027593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90BDF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br/>
      </w:r>
      <w:r w:rsidR="00490BDF" w:rsidRPr="007E683B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Figure </w:t>
      </w:r>
      <w:r w:rsidR="00490BDF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>8</w:t>
      </w:r>
      <w:r w:rsidR="00490BDF" w:rsidRPr="007E683B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: </w:t>
      </w:r>
      <w:r w:rsidR="00490BDF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Vehicle Simulation with ABS for </w:t>
      </w:r>
      <w:r w:rsidR="00490BDF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>Wet</w:t>
      </w:r>
      <w:r w:rsidR="00490BDF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 Surface</w:t>
      </w:r>
    </w:p>
    <w:p w14:paraId="48E88DDD" w14:textId="1C972AC2" w:rsidR="00890F5A" w:rsidRDefault="00890F5A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6E501549" w14:textId="59DE67B8" w:rsidR="00890F5A" w:rsidRDefault="00890F5A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443DEDA3" w14:textId="16D2605B" w:rsidR="00490BDF" w:rsidRDefault="00490BDF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1FC74A3E" w14:textId="3B77F56E" w:rsidR="00490BDF" w:rsidRDefault="00490BDF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040F4CB0" w14:textId="59FDB99A" w:rsidR="00490BDF" w:rsidRDefault="00490BDF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75C63597" w14:textId="5002CA3B" w:rsidR="00490BDF" w:rsidRDefault="00490BDF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16151453" w14:textId="41B9744B" w:rsidR="00490BDF" w:rsidRDefault="00490BDF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02AF274F" w14:textId="1483AECF" w:rsidR="00490BDF" w:rsidRDefault="00490BDF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1AD5FC04" w14:textId="4C2119F3" w:rsidR="00490BDF" w:rsidRDefault="00490BDF" w:rsidP="00490B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lastRenderedPageBreak/>
        <w:t>III. Combined Controller:</w:t>
      </w:r>
    </w:p>
    <w:p w14:paraId="2CED62C9" w14:textId="77777777" w:rsidR="00533286" w:rsidRDefault="00533286" w:rsidP="00490B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5C35374C" w14:textId="02933950" w:rsidR="00490BDF" w:rsidRDefault="00AD129D" w:rsidP="00AD129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  <w:r>
        <w:rPr>
          <w:rFonts w:ascii="Times New Roman" w:hAnsi="Times New Roman" w:cs="Times New Roman"/>
          <w:noProof/>
          <w:color w:val="000000"/>
          <w:sz w:val="23"/>
          <w:szCs w:val="23"/>
          <w:u w:val="single"/>
          <w:lang w:val="en-IN"/>
        </w:rPr>
        <w:drawing>
          <wp:inline distT="0" distB="0" distL="0" distR="0" wp14:anchorId="2629E9ED" wp14:editId="4C332D0F">
            <wp:extent cx="4987290" cy="2997843"/>
            <wp:effectExtent l="19050" t="19050" r="22860" b="12065"/>
            <wp:docPr id="25" name="Picture 25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Chart&#10;&#10;Description automatically generated with medium confidence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56" t="4041" r="7012" b="4935"/>
                    <a:stretch/>
                  </pic:blipFill>
                  <pic:spPr bwMode="auto">
                    <a:xfrm>
                      <a:off x="0" y="0"/>
                      <a:ext cx="4988639" cy="2998654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br/>
      </w:r>
      <w:r w:rsidRPr="007E683B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Figure </w:t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>9</w:t>
      </w:r>
      <w:r w:rsidRPr="007E683B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: Adhesion Coefficient vs Time plot for </w:t>
      </w:r>
      <w:r w:rsidR="00533286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>Dry</w:t>
      </w:r>
      <w:r w:rsidRPr="007E683B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 Surface</w:t>
      </w:r>
    </w:p>
    <w:p w14:paraId="650A5EF1" w14:textId="29F374E4" w:rsidR="00533286" w:rsidRDefault="00533286" w:rsidP="00AD129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7BD80752" w14:textId="77777777" w:rsidR="00533286" w:rsidRDefault="00533286" w:rsidP="00AD129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63B6D8D9" w14:textId="23E9DB8C" w:rsidR="00533286" w:rsidRDefault="00533286" w:rsidP="00AD129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  <w:r>
        <w:rPr>
          <w:rFonts w:ascii="Times New Roman" w:hAnsi="Times New Roman" w:cs="Times New Roman"/>
          <w:noProof/>
          <w:color w:val="000000"/>
          <w:sz w:val="23"/>
          <w:szCs w:val="23"/>
          <w:u w:val="single"/>
          <w:lang w:val="en-IN"/>
        </w:rPr>
        <w:drawing>
          <wp:inline distT="0" distB="0" distL="0" distR="0" wp14:anchorId="29B67C66" wp14:editId="18979DAD">
            <wp:extent cx="4998720" cy="3020992"/>
            <wp:effectExtent l="19050" t="19050" r="11430" b="27305"/>
            <wp:docPr id="26" name="Picture 26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Diagram&#10;&#10;Description automatically generated with low confidence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67" t="3866" r="7205" b="4405"/>
                    <a:stretch/>
                  </pic:blipFill>
                  <pic:spPr bwMode="auto">
                    <a:xfrm>
                      <a:off x="0" y="0"/>
                      <a:ext cx="5000229" cy="3021904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br/>
      </w:r>
      <w:r w:rsidRPr="007E683B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Figure </w:t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>10</w:t>
      </w:r>
      <w:r w:rsidRPr="007E683B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: </w:t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Vehicle Simulation with ABS for </w:t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>Dry</w:t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 Surface</w:t>
      </w:r>
    </w:p>
    <w:p w14:paraId="688B8FFD" w14:textId="5D984161" w:rsidR="00890F5A" w:rsidRDefault="00890F5A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6BB08B2A" w14:textId="77777777" w:rsidR="00533286" w:rsidRDefault="00533286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  <w:r>
        <w:rPr>
          <w:rFonts w:ascii="Times New Roman" w:hAnsi="Times New Roman" w:cs="Times New Roman"/>
          <w:noProof/>
          <w:color w:val="000000"/>
          <w:sz w:val="23"/>
          <w:szCs w:val="23"/>
          <w:u w:val="single"/>
          <w:lang w:val="en-IN"/>
        </w:rPr>
        <w:lastRenderedPageBreak/>
        <w:drawing>
          <wp:inline distT="0" distB="0" distL="0" distR="0" wp14:anchorId="15F969FD" wp14:editId="2F640D95">
            <wp:extent cx="5004435" cy="2997843"/>
            <wp:effectExtent l="19050" t="19050" r="24765" b="12065"/>
            <wp:docPr id="28" name="Picture 2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text&#10;&#10;Description automatically generated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69" t="3866" r="7205" b="5106"/>
                    <a:stretch/>
                  </pic:blipFill>
                  <pic:spPr bwMode="auto">
                    <a:xfrm>
                      <a:off x="0" y="0"/>
                      <a:ext cx="5006018" cy="2998791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br/>
      </w:r>
      <w:r w:rsidRPr="007E683B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Figure </w:t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>11</w:t>
      </w:r>
      <w:r w:rsidRPr="007E683B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: Adhesion Coefficient vs Time plot for </w:t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>Wet</w:t>
      </w:r>
      <w:r w:rsidRPr="007E683B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 Surface</w:t>
      </w:r>
    </w:p>
    <w:p w14:paraId="64825BF1" w14:textId="77777777" w:rsidR="00533286" w:rsidRDefault="00533286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</w:p>
    <w:p w14:paraId="351116EE" w14:textId="70E1BEA4" w:rsidR="00533286" w:rsidRPr="008C6E1D" w:rsidRDefault="00533286" w:rsidP="007E68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</w:pP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br/>
      </w:r>
      <w:r>
        <w:rPr>
          <w:rFonts w:ascii="Times New Roman" w:hAnsi="Times New Roman" w:cs="Times New Roman"/>
          <w:noProof/>
          <w:color w:val="000000"/>
          <w:sz w:val="23"/>
          <w:szCs w:val="23"/>
          <w:u w:val="single"/>
          <w:lang w:val="en-IN"/>
        </w:rPr>
        <w:drawing>
          <wp:inline distT="0" distB="0" distL="0" distR="0" wp14:anchorId="1AEA9ED4" wp14:editId="60EBF2C9">
            <wp:extent cx="5050604" cy="3009417"/>
            <wp:effectExtent l="19050" t="19050" r="17145" b="19685"/>
            <wp:docPr id="29" name="Picture 2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picture containing graphical user interface&#10;&#10;Description automatically generated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85" t="3514" r="7011" b="5105"/>
                    <a:stretch/>
                  </pic:blipFill>
                  <pic:spPr bwMode="auto">
                    <a:xfrm>
                      <a:off x="0" y="0"/>
                      <a:ext cx="5052306" cy="3010431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br/>
      </w:r>
      <w:r w:rsidRPr="007E683B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Figure </w:t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>1</w:t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>2</w:t>
      </w:r>
      <w:r w:rsidRPr="007E683B"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: </w:t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Vehicle Simulation with ABS for </w:t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>Wet</w:t>
      </w:r>
      <w:r>
        <w:rPr>
          <w:rFonts w:ascii="Times New Roman" w:hAnsi="Times New Roman" w:cs="Times New Roman"/>
          <w:color w:val="000000"/>
          <w:sz w:val="23"/>
          <w:szCs w:val="23"/>
          <w:u w:val="single"/>
          <w:lang w:val="en-IN"/>
        </w:rPr>
        <w:t xml:space="preserve"> Surface</w:t>
      </w:r>
    </w:p>
    <w:p w14:paraId="1392942C" w14:textId="77777777" w:rsidR="00533286" w:rsidRDefault="00533286" w:rsidP="008C6E1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</w:p>
    <w:p w14:paraId="4F9A13AB" w14:textId="77777777" w:rsidR="00533286" w:rsidRDefault="00533286" w:rsidP="008C6E1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</w:p>
    <w:p w14:paraId="1BB14893" w14:textId="77777777" w:rsidR="00533286" w:rsidRDefault="00533286" w:rsidP="008C6E1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</w:p>
    <w:p w14:paraId="7A4DFA8A" w14:textId="77777777" w:rsidR="00533286" w:rsidRDefault="00533286" w:rsidP="008C6E1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</w:p>
    <w:p w14:paraId="153A31E3" w14:textId="77777777" w:rsidR="00533286" w:rsidRDefault="00533286" w:rsidP="008C6E1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</w:p>
    <w:p w14:paraId="1D97DC0A" w14:textId="77777777" w:rsidR="00533286" w:rsidRDefault="00533286" w:rsidP="008C6E1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</w:p>
    <w:p w14:paraId="0AFCE99F" w14:textId="77777777" w:rsidR="00533286" w:rsidRDefault="00533286" w:rsidP="008C6E1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</w:p>
    <w:p w14:paraId="115384FA" w14:textId="77777777" w:rsidR="00533286" w:rsidRDefault="00533286" w:rsidP="008C6E1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</w:p>
    <w:p w14:paraId="13B75D64" w14:textId="239B2126" w:rsidR="008C6E1D" w:rsidRDefault="008C6E1D" w:rsidP="008C6E1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  <w:r w:rsidRPr="008C6E1D">
        <w:rPr>
          <w:rFonts w:ascii="Times New Roman" w:hAnsi="Times New Roman" w:cs="Times New Roman"/>
          <w:color w:val="000000"/>
          <w:sz w:val="23"/>
          <w:szCs w:val="23"/>
          <w:lang w:val="en-IN"/>
        </w:rPr>
        <w:lastRenderedPageBreak/>
        <w:t xml:space="preserve">2. One page showing the stopping times for the 6 cases. </w:t>
      </w:r>
    </w:p>
    <w:p w14:paraId="544357AC" w14:textId="184E6C7F" w:rsidR="00993AC6" w:rsidRDefault="00993AC6" w:rsidP="008C6E1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 xml:space="preserve">Ans. </w:t>
      </w:r>
      <w:r w:rsidR="00614AA3">
        <w:rPr>
          <w:rFonts w:ascii="Times New Roman" w:hAnsi="Times New Roman" w:cs="Times New Roman"/>
          <w:color w:val="000000"/>
          <w:sz w:val="23"/>
          <w:szCs w:val="23"/>
          <w:lang w:val="en-IN"/>
        </w:rPr>
        <w:t xml:space="preserve">The stopping times for the 6 cases are </w:t>
      </w:r>
      <w:proofErr w:type="gramStart"/>
      <w:r w:rsidR="00614AA3">
        <w:rPr>
          <w:rFonts w:ascii="Times New Roman" w:hAnsi="Times New Roman" w:cs="Times New Roman"/>
          <w:color w:val="000000"/>
          <w:sz w:val="23"/>
          <w:szCs w:val="23"/>
          <w:lang w:val="en-IN"/>
        </w:rPr>
        <w:t>as  follows</w:t>
      </w:r>
      <w:proofErr w:type="gramEnd"/>
      <w:r w:rsidR="00614AA3">
        <w:rPr>
          <w:rFonts w:ascii="Times New Roman" w:hAnsi="Times New Roman" w:cs="Times New Roman"/>
          <w:color w:val="000000"/>
          <w:sz w:val="23"/>
          <w:szCs w:val="23"/>
          <w:lang w:val="en-IN"/>
        </w:rPr>
        <w:t>:</w:t>
      </w:r>
    </w:p>
    <w:p w14:paraId="13A4FD16" w14:textId="080DF362" w:rsidR="00614AA3" w:rsidRDefault="00614AA3" w:rsidP="008C6E1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>1. Dry surface controller for dry surface: 3.264 sec</w:t>
      </w:r>
    </w:p>
    <w:p w14:paraId="1A3EBE9C" w14:textId="3C6F9D17" w:rsidR="00614AA3" w:rsidRDefault="00614AA3" w:rsidP="008C6E1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>2. Dry surface controller for wet surface: 3.741 sec</w:t>
      </w:r>
    </w:p>
    <w:p w14:paraId="20EA52A6" w14:textId="3340F162" w:rsidR="00614AA3" w:rsidRDefault="00614AA3" w:rsidP="008C6E1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>3. Wet surface controller for dry surface: 3.331 sec</w:t>
      </w:r>
    </w:p>
    <w:p w14:paraId="23CF145D" w14:textId="051A04C9" w:rsidR="00614AA3" w:rsidRDefault="00614AA3" w:rsidP="00614A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 xml:space="preserve">4. </w:t>
      </w: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 xml:space="preserve">Wet surface controller for </w:t>
      </w: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>wet</w:t>
      </w: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 xml:space="preserve"> surface: 3</w:t>
      </w: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>.511</w:t>
      </w: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 xml:space="preserve"> sec</w:t>
      </w:r>
    </w:p>
    <w:p w14:paraId="1BCFB3D1" w14:textId="7FF2B7F0" w:rsidR="00614AA3" w:rsidRDefault="00614AA3" w:rsidP="008C6E1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>5. Combo controller for dry surface: 3.362 sec</w:t>
      </w:r>
    </w:p>
    <w:p w14:paraId="1E358D57" w14:textId="14F0A35D" w:rsidR="00614AA3" w:rsidRDefault="00614AA3" w:rsidP="00614AA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>6</w:t>
      </w: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 xml:space="preserve">. Combo controller for </w:t>
      </w: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>wet</w:t>
      </w: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 xml:space="preserve"> surface: 3.</w:t>
      </w: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>512</w:t>
      </w:r>
      <w:r>
        <w:rPr>
          <w:rFonts w:ascii="Times New Roman" w:hAnsi="Times New Roman" w:cs="Times New Roman"/>
          <w:color w:val="000000"/>
          <w:sz w:val="23"/>
          <w:szCs w:val="23"/>
          <w:lang w:val="en-IN"/>
        </w:rPr>
        <w:t xml:space="preserve"> sec</w:t>
      </w:r>
    </w:p>
    <w:p w14:paraId="1D876B93" w14:textId="77777777" w:rsidR="00614AA3" w:rsidRPr="008C6E1D" w:rsidRDefault="00614AA3" w:rsidP="008C6E1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  <w:lang w:val="en-IN"/>
        </w:rPr>
      </w:pPr>
    </w:p>
    <w:p w14:paraId="63BB29E1" w14:textId="77777777" w:rsidR="008C6E1D" w:rsidRPr="008C6E1D" w:rsidRDefault="008C6E1D" w:rsidP="008C6E1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36403AA9" w14:textId="131AA5F5" w:rsidR="00AD2233" w:rsidRPr="00FC626C" w:rsidRDefault="00AD2233" w:rsidP="002B3886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AD2233" w:rsidRPr="00FC626C" w:rsidSect="00332495">
      <w:footerReference w:type="default" r:id="rId2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645C3" w14:textId="77777777" w:rsidR="00426B9A" w:rsidRDefault="00426B9A" w:rsidP="002164BB">
      <w:pPr>
        <w:spacing w:after="0" w:line="240" w:lineRule="auto"/>
      </w:pPr>
      <w:r>
        <w:separator/>
      </w:r>
    </w:p>
  </w:endnote>
  <w:endnote w:type="continuationSeparator" w:id="0">
    <w:p w14:paraId="6AC6CB79" w14:textId="77777777" w:rsidR="00426B9A" w:rsidRDefault="00426B9A" w:rsidP="002164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579472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3E065A" w14:textId="585D7902" w:rsidR="002D3FC7" w:rsidRDefault="002D3FC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B89337" w14:textId="77777777" w:rsidR="002D3FC7" w:rsidRDefault="002D3F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FFAA8B" w14:textId="77777777" w:rsidR="00426B9A" w:rsidRDefault="00426B9A" w:rsidP="002164BB">
      <w:pPr>
        <w:spacing w:after="0" w:line="240" w:lineRule="auto"/>
      </w:pPr>
      <w:r>
        <w:separator/>
      </w:r>
    </w:p>
  </w:footnote>
  <w:footnote w:type="continuationSeparator" w:id="0">
    <w:p w14:paraId="5C1AF3EA" w14:textId="77777777" w:rsidR="00426B9A" w:rsidRDefault="00426B9A" w:rsidP="002164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24D28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44B55"/>
    <w:multiLevelType w:val="hybridMultilevel"/>
    <w:tmpl w:val="A70CE59C"/>
    <w:lvl w:ilvl="0" w:tplc="04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2" w15:restartNumberingAfterBreak="0">
    <w:nsid w:val="0F4D3246"/>
    <w:multiLevelType w:val="hybridMultilevel"/>
    <w:tmpl w:val="23C48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A3C9C"/>
    <w:multiLevelType w:val="multilevel"/>
    <w:tmpl w:val="BC3A9C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7DD3972"/>
    <w:multiLevelType w:val="hybridMultilevel"/>
    <w:tmpl w:val="2200B28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17E321C8"/>
    <w:multiLevelType w:val="hybridMultilevel"/>
    <w:tmpl w:val="7FFE90DE"/>
    <w:lvl w:ilvl="0" w:tplc="A9B8A1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9127CE5"/>
    <w:multiLevelType w:val="hybridMultilevel"/>
    <w:tmpl w:val="7F928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16DB9"/>
    <w:multiLevelType w:val="hybridMultilevel"/>
    <w:tmpl w:val="D764BD5C"/>
    <w:lvl w:ilvl="0" w:tplc="10E43EC6">
      <w:start w:val="1"/>
      <w:numFmt w:val="lowerRoman"/>
      <w:lvlText w:val="%1."/>
      <w:lvlJc w:val="right"/>
      <w:pPr>
        <w:ind w:left="540" w:hanging="360"/>
      </w:pPr>
      <w:rPr>
        <w:rFonts w:asciiTheme="minorHAnsi" w:hAnsiTheme="minorHAnsi" w:cstheme="minorHAns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44BB4"/>
    <w:multiLevelType w:val="hybridMultilevel"/>
    <w:tmpl w:val="A70CE59C"/>
    <w:lvl w:ilvl="0" w:tplc="04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9" w15:restartNumberingAfterBreak="0">
    <w:nsid w:val="1C8E3550"/>
    <w:multiLevelType w:val="hybridMultilevel"/>
    <w:tmpl w:val="06B225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8676C"/>
    <w:multiLevelType w:val="hybridMultilevel"/>
    <w:tmpl w:val="C04844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DA7361"/>
    <w:multiLevelType w:val="hybridMultilevel"/>
    <w:tmpl w:val="23D4E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1C486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189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6AF45E4"/>
    <w:multiLevelType w:val="hybridMultilevel"/>
    <w:tmpl w:val="97E00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32245F"/>
    <w:multiLevelType w:val="hybridMultilevel"/>
    <w:tmpl w:val="C46884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540422"/>
    <w:multiLevelType w:val="hybridMultilevel"/>
    <w:tmpl w:val="82128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E241F3"/>
    <w:multiLevelType w:val="hybridMultilevel"/>
    <w:tmpl w:val="8168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1C643E"/>
    <w:multiLevelType w:val="hybridMultilevel"/>
    <w:tmpl w:val="195E7B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12213B"/>
    <w:multiLevelType w:val="hybridMultilevel"/>
    <w:tmpl w:val="A8E02A50"/>
    <w:lvl w:ilvl="0" w:tplc="18FAAD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0151478"/>
    <w:multiLevelType w:val="hybridMultilevel"/>
    <w:tmpl w:val="F0B4E66C"/>
    <w:lvl w:ilvl="0" w:tplc="04090013">
      <w:start w:val="1"/>
      <w:numFmt w:val="upperRoman"/>
      <w:lvlText w:val="%1."/>
      <w:lvlJc w:val="righ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0" w15:restartNumberingAfterBreak="0">
    <w:nsid w:val="40B2349B"/>
    <w:multiLevelType w:val="multilevel"/>
    <w:tmpl w:val="C02CFF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12D2CF4"/>
    <w:multiLevelType w:val="hybridMultilevel"/>
    <w:tmpl w:val="CB82B5EE"/>
    <w:lvl w:ilvl="0" w:tplc="C2D4EA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22845AC"/>
    <w:multiLevelType w:val="hybridMultilevel"/>
    <w:tmpl w:val="DDEE8D84"/>
    <w:lvl w:ilvl="0" w:tplc="A41AED80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3E4369C"/>
    <w:multiLevelType w:val="hybridMultilevel"/>
    <w:tmpl w:val="5C3AB1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265128"/>
    <w:multiLevelType w:val="hybridMultilevel"/>
    <w:tmpl w:val="83943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1B04A3"/>
    <w:multiLevelType w:val="multilevel"/>
    <w:tmpl w:val="278694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BE308ED"/>
    <w:multiLevelType w:val="hybridMultilevel"/>
    <w:tmpl w:val="B74A4458"/>
    <w:lvl w:ilvl="0" w:tplc="F99A3A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E612DF1"/>
    <w:multiLevelType w:val="multilevel"/>
    <w:tmpl w:val="7138E2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EA731E5"/>
    <w:multiLevelType w:val="hybridMultilevel"/>
    <w:tmpl w:val="B9FEE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7B6D0E"/>
    <w:multiLevelType w:val="hybridMultilevel"/>
    <w:tmpl w:val="39781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A83E5D"/>
    <w:multiLevelType w:val="hybridMultilevel"/>
    <w:tmpl w:val="77DC9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42B4530"/>
    <w:multiLevelType w:val="hybridMultilevel"/>
    <w:tmpl w:val="26F01A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A3725C"/>
    <w:multiLevelType w:val="hybridMultilevel"/>
    <w:tmpl w:val="1F36C7E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500195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E53C6B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5F79FD"/>
    <w:multiLevelType w:val="hybridMultilevel"/>
    <w:tmpl w:val="BE6AA3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393B15"/>
    <w:multiLevelType w:val="hybridMultilevel"/>
    <w:tmpl w:val="5C92BFEA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8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00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721" w:hanging="360"/>
      </w:pPr>
      <w:rPr>
        <w:rFonts w:ascii="Wingdings" w:hAnsi="Wingdings" w:hint="default"/>
      </w:rPr>
    </w:lvl>
  </w:abstractNum>
  <w:abstractNum w:abstractNumId="37" w15:restartNumberingAfterBreak="0">
    <w:nsid w:val="6E3A65BA"/>
    <w:multiLevelType w:val="hybridMultilevel"/>
    <w:tmpl w:val="5568E1D0"/>
    <w:lvl w:ilvl="0" w:tplc="0409000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17" w:hanging="360"/>
      </w:pPr>
      <w:rPr>
        <w:rFonts w:ascii="Wingdings" w:hAnsi="Wingdings" w:hint="default"/>
      </w:rPr>
    </w:lvl>
  </w:abstractNum>
  <w:abstractNum w:abstractNumId="38" w15:restartNumberingAfterBreak="0">
    <w:nsid w:val="76A3157D"/>
    <w:multiLevelType w:val="hybridMultilevel"/>
    <w:tmpl w:val="3D46F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664813"/>
    <w:multiLevelType w:val="hybridMultilevel"/>
    <w:tmpl w:val="70E6B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424425"/>
    <w:multiLevelType w:val="hybridMultilevel"/>
    <w:tmpl w:val="A95CB330"/>
    <w:lvl w:ilvl="0" w:tplc="16CAA37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D348B1"/>
    <w:multiLevelType w:val="multilevel"/>
    <w:tmpl w:val="D2FE02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81586445">
    <w:abstractNumId w:val="36"/>
  </w:num>
  <w:num w:numId="2" w16cid:durableId="158938327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79602874">
    <w:abstractNumId w:val="9"/>
  </w:num>
  <w:num w:numId="4" w16cid:durableId="1993410369">
    <w:abstractNumId w:val="33"/>
  </w:num>
  <w:num w:numId="5" w16cid:durableId="1252859624">
    <w:abstractNumId w:val="10"/>
  </w:num>
  <w:num w:numId="6" w16cid:durableId="31348384">
    <w:abstractNumId w:val="31"/>
  </w:num>
  <w:num w:numId="7" w16cid:durableId="2087534454">
    <w:abstractNumId w:val="0"/>
  </w:num>
  <w:num w:numId="8" w16cid:durableId="400953712">
    <w:abstractNumId w:val="23"/>
  </w:num>
  <w:num w:numId="9" w16cid:durableId="1396275266">
    <w:abstractNumId w:val="40"/>
  </w:num>
  <w:num w:numId="10" w16cid:durableId="1054157062">
    <w:abstractNumId w:val="6"/>
  </w:num>
  <w:num w:numId="11" w16cid:durableId="745878844">
    <w:abstractNumId w:val="7"/>
  </w:num>
  <w:num w:numId="12" w16cid:durableId="1508712590">
    <w:abstractNumId w:val="12"/>
  </w:num>
  <w:num w:numId="13" w16cid:durableId="1049107554">
    <w:abstractNumId w:val="34"/>
  </w:num>
  <w:num w:numId="14" w16cid:durableId="2137596096">
    <w:abstractNumId w:val="24"/>
  </w:num>
  <w:num w:numId="15" w16cid:durableId="698429840">
    <w:abstractNumId w:val="8"/>
  </w:num>
  <w:num w:numId="16" w16cid:durableId="285358105">
    <w:abstractNumId w:val="37"/>
  </w:num>
  <w:num w:numId="17" w16cid:durableId="1533179467">
    <w:abstractNumId w:val="1"/>
  </w:num>
  <w:num w:numId="18" w16cid:durableId="1687360886">
    <w:abstractNumId w:val="4"/>
  </w:num>
  <w:num w:numId="19" w16cid:durableId="869878145">
    <w:abstractNumId w:val="19"/>
  </w:num>
  <w:num w:numId="20" w16cid:durableId="545289069">
    <w:abstractNumId w:val="2"/>
  </w:num>
  <w:num w:numId="21" w16cid:durableId="2064712005">
    <w:abstractNumId w:val="13"/>
  </w:num>
  <w:num w:numId="22" w16cid:durableId="1788891496">
    <w:abstractNumId w:val="29"/>
  </w:num>
  <w:num w:numId="23" w16cid:durableId="1125150843">
    <w:abstractNumId w:val="20"/>
  </w:num>
  <w:num w:numId="24" w16cid:durableId="1161628381">
    <w:abstractNumId w:val="11"/>
  </w:num>
  <w:num w:numId="25" w16cid:durableId="489448471">
    <w:abstractNumId w:val="38"/>
  </w:num>
  <w:num w:numId="26" w16cid:durableId="2119133493">
    <w:abstractNumId w:val="15"/>
  </w:num>
  <w:num w:numId="27" w16cid:durableId="1288127747">
    <w:abstractNumId w:val="35"/>
  </w:num>
  <w:num w:numId="28" w16cid:durableId="1445689548">
    <w:abstractNumId w:val="22"/>
  </w:num>
  <w:num w:numId="29" w16cid:durableId="1529484664">
    <w:abstractNumId w:val="14"/>
  </w:num>
  <w:num w:numId="30" w16cid:durableId="1586576303">
    <w:abstractNumId w:val="28"/>
  </w:num>
  <w:num w:numId="31" w16cid:durableId="932132051">
    <w:abstractNumId w:val="30"/>
  </w:num>
  <w:num w:numId="32" w16cid:durableId="1112818562">
    <w:abstractNumId w:val="16"/>
  </w:num>
  <w:num w:numId="33" w16cid:durableId="588661038">
    <w:abstractNumId w:val="39"/>
  </w:num>
  <w:num w:numId="34" w16cid:durableId="838884093">
    <w:abstractNumId w:val="41"/>
  </w:num>
  <w:num w:numId="35" w16cid:durableId="1236353173">
    <w:abstractNumId w:val="25"/>
  </w:num>
  <w:num w:numId="36" w16cid:durableId="988748662">
    <w:abstractNumId w:val="3"/>
  </w:num>
  <w:num w:numId="37" w16cid:durableId="2127650422">
    <w:abstractNumId w:val="27"/>
  </w:num>
  <w:num w:numId="38" w16cid:durableId="1586459001">
    <w:abstractNumId w:val="32"/>
  </w:num>
  <w:num w:numId="39" w16cid:durableId="289867725">
    <w:abstractNumId w:val="21"/>
  </w:num>
  <w:num w:numId="40" w16cid:durableId="117338913">
    <w:abstractNumId w:val="26"/>
  </w:num>
  <w:num w:numId="41" w16cid:durableId="843319106">
    <w:abstractNumId w:val="18"/>
  </w:num>
  <w:num w:numId="42" w16cid:durableId="171318896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LK0MDA0MzS3NLJQ0lEKTi0uzszPAykwqQUAF81LICwAAAA="/>
  </w:docVars>
  <w:rsids>
    <w:rsidRoot w:val="0068755B"/>
    <w:rsid w:val="000159A0"/>
    <w:rsid w:val="000163FF"/>
    <w:rsid w:val="0001729E"/>
    <w:rsid w:val="0002001D"/>
    <w:rsid w:val="00030114"/>
    <w:rsid w:val="00054454"/>
    <w:rsid w:val="000612C8"/>
    <w:rsid w:val="00061308"/>
    <w:rsid w:val="00061726"/>
    <w:rsid w:val="000704CE"/>
    <w:rsid w:val="00075B23"/>
    <w:rsid w:val="000815D4"/>
    <w:rsid w:val="000843E7"/>
    <w:rsid w:val="00087422"/>
    <w:rsid w:val="00091C85"/>
    <w:rsid w:val="000924EB"/>
    <w:rsid w:val="0009306A"/>
    <w:rsid w:val="00093FEE"/>
    <w:rsid w:val="000A0095"/>
    <w:rsid w:val="0010239C"/>
    <w:rsid w:val="00102CE0"/>
    <w:rsid w:val="00103325"/>
    <w:rsid w:val="001123D2"/>
    <w:rsid w:val="001207D6"/>
    <w:rsid w:val="00121C16"/>
    <w:rsid w:val="0013343C"/>
    <w:rsid w:val="00136764"/>
    <w:rsid w:val="00153276"/>
    <w:rsid w:val="001540D7"/>
    <w:rsid w:val="001576E2"/>
    <w:rsid w:val="001577C5"/>
    <w:rsid w:val="001600EB"/>
    <w:rsid w:val="00162567"/>
    <w:rsid w:val="001702C5"/>
    <w:rsid w:val="001728E3"/>
    <w:rsid w:val="001730E1"/>
    <w:rsid w:val="0017441A"/>
    <w:rsid w:val="0018741B"/>
    <w:rsid w:val="00190EC0"/>
    <w:rsid w:val="00194888"/>
    <w:rsid w:val="00197ECA"/>
    <w:rsid w:val="001A2810"/>
    <w:rsid w:val="001A7A5A"/>
    <w:rsid w:val="001D1B01"/>
    <w:rsid w:val="001F1CC8"/>
    <w:rsid w:val="001F225F"/>
    <w:rsid w:val="001F3DD9"/>
    <w:rsid w:val="002004CE"/>
    <w:rsid w:val="00204007"/>
    <w:rsid w:val="00212274"/>
    <w:rsid w:val="002164BB"/>
    <w:rsid w:val="00226A7B"/>
    <w:rsid w:val="0022772D"/>
    <w:rsid w:val="0024398D"/>
    <w:rsid w:val="00244E27"/>
    <w:rsid w:val="0024717C"/>
    <w:rsid w:val="0026167F"/>
    <w:rsid w:val="00264CF9"/>
    <w:rsid w:val="002650D1"/>
    <w:rsid w:val="00273179"/>
    <w:rsid w:val="00273273"/>
    <w:rsid w:val="0028058C"/>
    <w:rsid w:val="002A03B4"/>
    <w:rsid w:val="002A7050"/>
    <w:rsid w:val="002A7AF5"/>
    <w:rsid w:val="002B0FD6"/>
    <w:rsid w:val="002B3886"/>
    <w:rsid w:val="002D3FC7"/>
    <w:rsid w:val="002D60B1"/>
    <w:rsid w:val="002D61ED"/>
    <w:rsid w:val="002D700D"/>
    <w:rsid w:val="002D7692"/>
    <w:rsid w:val="002E0F6B"/>
    <w:rsid w:val="002E3A94"/>
    <w:rsid w:val="002F06D8"/>
    <w:rsid w:val="002F4E72"/>
    <w:rsid w:val="002F7DA5"/>
    <w:rsid w:val="003068FC"/>
    <w:rsid w:val="003142D4"/>
    <w:rsid w:val="00314413"/>
    <w:rsid w:val="0031563D"/>
    <w:rsid w:val="0031696D"/>
    <w:rsid w:val="0032411E"/>
    <w:rsid w:val="00331358"/>
    <w:rsid w:val="00332495"/>
    <w:rsid w:val="003425BF"/>
    <w:rsid w:val="0034674E"/>
    <w:rsid w:val="00360D5F"/>
    <w:rsid w:val="00367E7B"/>
    <w:rsid w:val="00384E74"/>
    <w:rsid w:val="00391431"/>
    <w:rsid w:val="00395F8F"/>
    <w:rsid w:val="003A3C80"/>
    <w:rsid w:val="003B4282"/>
    <w:rsid w:val="003D4B9A"/>
    <w:rsid w:val="003D72BA"/>
    <w:rsid w:val="003E10D4"/>
    <w:rsid w:val="003E4E37"/>
    <w:rsid w:val="0040006E"/>
    <w:rsid w:val="0040334D"/>
    <w:rsid w:val="004040CC"/>
    <w:rsid w:val="00406935"/>
    <w:rsid w:val="00413981"/>
    <w:rsid w:val="0041495A"/>
    <w:rsid w:val="00416B6A"/>
    <w:rsid w:val="00425308"/>
    <w:rsid w:val="00425C0E"/>
    <w:rsid w:val="00426B9A"/>
    <w:rsid w:val="00432444"/>
    <w:rsid w:val="00435B14"/>
    <w:rsid w:val="00443F96"/>
    <w:rsid w:val="0045663A"/>
    <w:rsid w:val="0045774C"/>
    <w:rsid w:val="004637DC"/>
    <w:rsid w:val="00467C91"/>
    <w:rsid w:val="0047163D"/>
    <w:rsid w:val="00471CA9"/>
    <w:rsid w:val="004728DE"/>
    <w:rsid w:val="00475E06"/>
    <w:rsid w:val="00490BDF"/>
    <w:rsid w:val="004927A1"/>
    <w:rsid w:val="00493CAB"/>
    <w:rsid w:val="0049615E"/>
    <w:rsid w:val="004A3EB4"/>
    <w:rsid w:val="004C3C83"/>
    <w:rsid w:val="004D5DC9"/>
    <w:rsid w:val="004E725B"/>
    <w:rsid w:val="004F45BB"/>
    <w:rsid w:val="004F7B02"/>
    <w:rsid w:val="005002E3"/>
    <w:rsid w:val="0050448D"/>
    <w:rsid w:val="00506542"/>
    <w:rsid w:val="00507DCE"/>
    <w:rsid w:val="00507F29"/>
    <w:rsid w:val="0051119D"/>
    <w:rsid w:val="0051256D"/>
    <w:rsid w:val="0051461D"/>
    <w:rsid w:val="00517E38"/>
    <w:rsid w:val="00533286"/>
    <w:rsid w:val="00534569"/>
    <w:rsid w:val="005364EF"/>
    <w:rsid w:val="00541BFC"/>
    <w:rsid w:val="00550922"/>
    <w:rsid w:val="00567CC0"/>
    <w:rsid w:val="00574184"/>
    <w:rsid w:val="005976B7"/>
    <w:rsid w:val="005A5B1D"/>
    <w:rsid w:val="005A6E78"/>
    <w:rsid w:val="005B05A8"/>
    <w:rsid w:val="005B7FAF"/>
    <w:rsid w:val="005D489E"/>
    <w:rsid w:val="005D4CE4"/>
    <w:rsid w:val="005E154B"/>
    <w:rsid w:val="005E6167"/>
    <w:rsid w:val="005F0D70"/>
    <w:rsid w:val="005F19F2"/>
    <w:rsid w:val="005F7478"/>
    <w:rsid w:val="00614AA3"/>
    <w:rsid w:val="00620629"/>
    <w:rsid w:val="006221B6"/>
    <w:rsid w:val="00624C8F"/>
    <w:rsid w:val="006326C8"/>
    <w:rsid w:val="00632729"/>
    <w:rsid w:val="0063727B"/>
    <w:rsid w:val="006400E2"/>
    <w:rsid w:val="0065019A"/>
    <w:rsid w:val="006506FA"/>
    <w:rsid w:val="00652052"/>
    <w:rsid w:val="00652527"/>
    <w:rsid w:val="0065274C"/>
    <w:rsid w:val="006672CF"/>
    <w:rsid w:val="00674367"/>
    <w:rsid w:val="00677F26"/>
    <w:rsid w:val="0068755B"/>
    <w:rsid w:val="006B42D2"/>
    <w:rsid w:val="006B6CA8"/>
    <w:rsid w:val="006C23CB"/>
    <w:rsid w:val="006C2AF9"/>
    <w:rsid w:val="006C55AD"/>
    <w:rsid w:val="006C7CD9"/>
    <w:rsid w:val="006E43BE"/>
    <w:rsid w:val="006E5A9C"/>
    <w:rsid w:val="006F0473"/>
    <w:rsid w:val="006F6218"/>
    <w:rsid w:val="006F70A8"/>
    <w:rsid w:val="007003A5"/>
    <w:rsid w:val="00701FF5"/>
    <w:rsid w:val="007029B4"/>
    <w:rsid w:val="00721FD7"/>
    <w:rsid w:val="00740BB7"/>
    <w:rsid w:val="00751F72"/>
    <w:rsid w:val="007528A0"/>
    <w:rsid w:val="0075681C"/>
    <w:rsid w:val="00777EA3"/>
    <w:rsid w:val="0079108C"/>
    <w:rsid w:val="007946FF"/>
    <w:rsid w:val="007977A4"/>
    <w:rsid w:val="007A3818"/>
    <w:rsid w:val="007A502E"/>
    <w:rsid w:val="007A61CE"/>
    <w:rsid w:val="007B30ED"/>
    <w:rsid w:val="007B763D"/>
    <w:rsid w:val="007C29E5"/>
    <w:rsid w:val="007C627D"/>
    <w:rsid w:val="007E683B"/>
    <w:rsid w:val="007E6962"/>
    <w:rsid w:val="007E75EF"/>
    <w:rsid w:val="007F18F5"/>
    <w:rsid w:val="007F3BDC"/>
    <w:rsid w:val="007F44DB"/>
    <w:rsid w:val="007F74FE"/>
    <w:rsid w:val="00800FBA"/>
    <w:rsid w:val="0080779B"/>
    <w:rsid w:val="00813D26"/>
    <w:rsid w:val="008250D8"/>
    <w:rsid w:val="008426D0"/>
    <w:rsid w:val="00845A31"/>
    <w:rsid w:val="00857981"/>
    <w:rsid w:val="00862571"/>
    <w:rsid w:val="0086652B"/>
    <w:rsid w:val="00880FF9"/>
    <w:rsid w:val="008860BA"/>
    <w:rsid w:val="00890F5A"/>
    <w:rsid w:val="008B77F1"/>
    <w:rsid w:val="008C259B"/>
    <w:rsid w:val="008C4A14"/>
    <w:rsid w:val="008C5311"/>
    <w:rsid w:val="008C6E1D"/>
    <w:rsid w:val="0090084E"/>
    <w:rsid w:val="00903403"/>
    <w:rsid w:val="009133A4"/>
    <w:rsid w:val="0092117F"/>
    <w:rsid w:val="0092460E"/>
    <w:rsid w:val="00931E76"/>
    <w:rsid w:val="0093231D"/>
    <w:rsid w:val="00942934"/>
    <w:rsid w:val="009556FA"/>
    <w:rsid w:val="00956BF2"/>
    <w:rsid w:val="00961771"/>
    <w:rsid w:val="009764D3"/>
    <w:rsid w:val="0098628C"/>
    <w:rsid w:val="00991945"/>
    <w:rsid w:val="00993AC6"/>
    <w:rsid w:val="0099648A"/>
    <w:rsid w:val="009B3E46"/>
    <w:rsid w:val="009C257A"/>
    <w:rsid w:val="009C4A7D"/>
    <w:rsid w:val="009C633D"/>
    <w:rsid w:val="009D5DF3"/>
    <w:rsid w:val="009E0C6F"/>
    <w:rsid w:val="009E65F7"/>
    <w:rsid w:val="009F46A6"/>
    <w:rsid w:val="009F759A"/>
    <w:rsid w:val="00A01239"/>
    <w:rsid w:val="00A109D2"/>
    <w:rsid w:val="00A17AE0"/>
    <w:rsid w:val="00A20149"/>
    <w:rsid w:val="00A2064A"/>
    <w:rsid w:val="00A216B8"/>
    <w:rsid w:val="00A24BBB"/>
    <w:rsid w:val="00A3081F"/>
    <w:rsid w:val="00A329A0"/>
    <w:rsid w:val="00A33D4D"/>
    <w:rsid w:val="00A36E22"/>
    <w:rsid w:val="00A377CF"/>
    <w:rsid w:val="00A42FB2"/>
    <w:rsid w:val="00A463EB"/>
    <w:rsid w:val="00A46984"/>
    <w:rsid w:val="00A72A10"/>
    <w:rsid w:val="00A772FC"/>
    <w:rsid w:val="00A83537"/>
    <w:rsid w:val="00A91C4E"/>
    <w:rsid w:val="00AA4FA7"/>
    <w:rsid w:val="00AB0C88"/>
    <w:rsid w:val="00AB5FCA"/>
    <w:rsid w:val="00AB6325"/>
    <w:rsid w:val="00AC7234"/>
    <w:rsid w:val="00AD129D"/>
    <w:rsid w:val="00AD2233"/>
    <w:rsid w:val="00AD67C3"/>
    <w:rsid w:val="00AD693C"/>
    <w:rsid w:val="00AE031E"/>
    <w:rsid w:val="00AE0E3F"/>
    <w:rsid w:val="00AE5E95"/>
    <w:rsid w:val="00B353A0"/>
    <w:rsid w:val="00B37F24"/>
    <w:rsid w:val="00B5387C"/>
    <w:rsid w:val="00B53EE1"/>
    <w:rsid w:val="00B67477"/>
    <w:rsid w:val="00B90079"/>
    <w:rsid w:val="00B913BA"/>
    <w:rsid w:val="00BB6500"/>
    <w:rsid w:val="00BD4C92"/>
    <w:rsid w:val="00BE1BA7"/>
    <w:rsid w:val="00BE4526"/>
    <w:rsid w:val="00C17BED"/>
    <w:rsid w:val="00C25FCE"/>
    <w:rsid w:val="00C263AB"/>
    <w:rsid w:val="00C34376"/>
    <w:rsid w:val="00C344E8"/>
    <w:rsid w:val="00C36064"/>
    <w:rsid w:val="00C45ABB"/>
    <w:rsid w:val="00C57FC7"/>
    <w:rsid w:val="00C65E19"/>
    <w:rsid w:val="00C66E68"/>
    <w:rsid w:val="00C7181D"/>
    <w:rsid w:val="00C83D0B"/>
    <w:rsid w:val="00C92576"/>
    <w:rsid w:val="00C95438"/>
    <w:rsid w:val="00CA1864"/>
    <w:rsid w:val="00CA5D9D"/>
    <w:rsid w:val="00CB1C40"/>
    <w:rsid w:val="00CB3611"/>
    <w:rsid w:val="00CB3CD8"/>
    <w:rsid w:val="00CB68DF"/>
    <w:rsid w:val="00CD1092"/>
    <w:rsid w:val="00CD3E74"/>
    <w:rsid w:val="00CD4369"/>
    <w:rsid w:val="00CF1617"/>
    <w:rsid w:val="00CF4E14"/>
    <w:rsid w:val="00D00814"/>
    <w:rsid w:val="00D07D0C"/>
    <w:rsid w:val="00D15EBF"/>
    <w:rsid w:val="00D43C86"/>
    <w:rsid w:val="00D448E3"/>
    <w:rsid w:val="00D522CE"/>
    <w:rsid w:val="00D67E58"/>
    <w:rsid w:val="00D72AFF"/>
    <w:rsid w:val="00D73BB4"/>
    <w:rsid w:val="00D75A38"/>
    <w:rsid w:val="00D818D9"/>
    <w:rsid w:val="00D969E9"/>
    <w:rsid w:val="00D96EF9"/>
    <w:rsid w:val="00DA4BF3"/>
    <w:rsid w:val="00DA5AC6"/>
    <w:rsid w:val="00DB08DA"/>
    <w:rsid w:val="00DB7B30"/>
    <w:rsid w:val="00DC306F"/>
    <w:rsid w:val="00DC580E"/>
    <w:rsid w:val="00DC7D2D"/>
    <w:rsid w:val="00DD0ACB"/>
    <w:rsid w:val="00DE057F"/>
    <w:rsid w:val="00DE7C63"/>
    <w:rsid w:val="00DF0771"/>
    <w:rsid w:val="00DF3D48"/>
    <w:rsid w:val="00DF51AF"/>
    <w:rsid w:val="00DF5DB5"/>
    <w:rsid w:val="00E12ED8"/>
    <w:rsid w:val="00E13B76"/>
    <w:rsid w:val="00E2033E"/>
    <w:rsid w:val="00E22CB4"/>
    <w:rsid w:val="00E25707"/>
    <w:rsid w:val="00E324EE"/>
    <w:rsid w:val="00E32E49"/>
    <w:rsid w:val="00E45F93"/>
    <w:rsid w:val="00E81F60"/>
    <w:rsid w:val="00E83D4D"/>
    <w:rsid w:val="00E87738"/>
    <w:rsid w:val="00E94692"/>
    <w:rsid w:val="00EB4CF5"/>
    <w:rsid w:val="00ED063E"/>
    <w:rsid w:val="00ED13EA"/>
    <w:rsid w:val="00ED1DD6"/>
    <w:rsid w:val="00ED2C84"/>
    <w:rsid w:val="00ED6EFA"/>
    <w:rsid w:val="00EE5ED1"/>
    <w:rsid w:val="00EE62AB"/>
    <w:rsid w:val="00EF1D97"/>
    <w:rsid w:val="00F035E4"/>
    <w:rsid w:val="00F03A33"/>
    <w:rsid w:val="00F056F3"/>
    <w:rsid w:val="00F13B2E"/>
    <w:rsid w:val="00F16493"/>
    <w:rsid w:val="00F2507D"/>
    <w:rsid w:val="00F367CC"/>
    <w:rsid w:val="00F40CCB"/>
    <w:rsid w:val="00F54F61"/>
    <w:rsid w:val="00F57202"/>
    <w:rsid w:val="00F61D3D"/>
    <w:rsid w:val="00F70A48"/>
    <w:rsid w:val="00F74548"/>
    <w:rsid w:val="00F74D51"/>
    <w:rsid w:val="00F752C5"/>
    <w:rsid w:val="00F82C68"/>
    <w:rsid w:val="00F8356F"/>
    <w:rsid w:val="00F90658"/>
    <w:rsid w:val="00F9130A"/>
    <w:rsid w:val="00FA3F50"/>
    <w:rsid w:val="00FA5A22"/>
    <w:rsid w:val="00FB260D"/>
    <w:rsid w:val="00FB6CF1"/>
    <w:rsid w:val="00FB73F0"/>
    <w:rsid w:val="00FC283D"/>
    <w:rsid w:val="00FC626C"/>
    <w:rsid w:val="00FD148F"/>
    <w:rsid w:val="00FD6919"/>
    <w:rsid w:val="00FD7478"/>
    <w:rsid w:val="00FF2FC5"/>
    <w:rsid w:val="00FF3BC1"/>
    <w:rsid w:val="00FF5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0FB4D"/>
  <w15:chartTrackingRefBased/>
  <w15:docId w15:val="{6D5A0643-A816-4864-B7F3-DAB418883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478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1F3D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3B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7478"/>
    <w:pPr>
      <w:ind w:left="720"/>
      <w:contextualSpacing/>
    </w:pPr>
  </w:style>
  <w:style w:type="paragraph" w:customStyle="1" w:styleId="Default">
    <w:name w:val="Default"/>
    <w:rsid w:val="005F747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F747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164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4BB"/>
  </w:style>
  <w:style w:type="paragraph" w:styleId="Footer">
    <w:name w:val="footer"/>
    <w:basedOn w:val="Normal"/>
    <w:link w:val="FooterChar"/>
    <w:uiPriority w:val="99"/>
    <w:unhideWhenUsed/>
    <w:rsid w:val="002164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64BB"/>
  </w:style>
  <w:style w:type="character" w:styleId="Hyperlink">
    <w:name w:val="Hyperlink"/>
    <w:basedOn w:val="DefaultParagraphFont"/>
    <w:uiPriority w:val="99"/>
    <w:unhideWhenUsed/>
    <w:rsid w:val="007F18F5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7EC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F7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D1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D1D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D1DD6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D1DD6"/>
    <w:rPr>
      <w:i/>
      <w:iCs/>
    </w:rPr>
  </w:style>
  <w:style w:type="character" w:customStyle="1" w:styleId="pre">
    <w:name w:val="pre"/>
    <w:basedOn w:val="DefaultParagraphFont"/>
    <w:rsid w:val="00ED1DD6"/>
  </w:style>
  <w:style w:type="character" w:styleId="HTMLCode">
    <w:name w:val="HTML Code"/>
    <w:basedOn w:val="DefaultParagraphFont"/>
    <w:uiPriority w:val="99"/>
    <w:semiHidden/>
    <w:unhideWhenUsed/>
    <w:rsid w:val="00ED1DD6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F3DD9"/>
    <w:rPr>
      <w:rFonts w:asciiTheme="majorHAnsi" w:eastAsiaTheme="majorEastAsia" w:hAnsiTheme="majorHAnsi" w:cstheme="majorBidi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74548"/>
    <w:pPr>
      <w:spacing w:line="259" w:lineRule="auto"/>
      <w:outlineLvl w:val="9"/>
    </w:pPr>
    <w:rPr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F74548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7E75EF"/>
    <w:pPr>
      <w:spacing w:after="0"/>
    </w:pPr>
  </w:style>
  <w:style w:type="paragraph" w:styleId="NoSpacing">
    <w:name w:val="No Spacing"/>
    <w:link w:val="NoSpacingChar"/>
    <w:uiPriority w:val="1"/>
    <w:qFormat/>
    <w:rsid w:val="00E45F93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45F93"/>
    <w:rPr>
      <w:rFonts w:eastAsiaTheme="minorEastAsia"/>
    </w:rPr>
  </w:style>
  <w:style w:type="character" w:styleId="Strong">
    <w:name w:val="Strong"/>
    <w:basedOn w:val="DefaultParagraphFont"/>
    <w:uiPriority w:val="22"/>
    <w:qFormat/>
    <w:rsid w:val="00CB68DF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F13B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B08DA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36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4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6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3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0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0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6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5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C5ADBC-B8BB-440E-B534-6B001FC9D5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8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ohani</dc:creator>
  <cp:keywords/>
  <dc:description/>
  <cp:lastModifiedBy>Prajwal Gawali</cp:lastModifiedBy>
  <cp:revision>18</cp:revision>
  <cp:lastPrinted>2023-01-18T22:09:00Z</cp:lastPrinted>
  <dcterms:created xsi:type="dcterms:W3CDTF">2022-08-31T03:17:00Z</dcterms:created>
  <dcterms:modified xsi:type="dcterms:W3CDTF">2023-04-07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6eb5e4945cda225dfb19c63e7dd73898d58eaebc7734015c36abda74cc2e79</vt:lpwstr>
  </property>
</Properties>
</file>